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FE8280" w14:textId="1B7CBF30" w:rsidR="00002332" w:rsidRDefault="00B84988">
      <w:pPr>
        <w:rPr>
          <w:rFonts w:ascii="Roboto" w:hAnsi="Roboto"/>
          <w:color w:val="000000"/>
          <w:sz w:val="26"/>
          <w:szCs w:val="26"/>
          <w:shd w:val="clear" w:color="auto" w:fill="FFFFFF"/>
        </w:rPr>
      </w:pPr>
      <w:bookmarkStart w:id="0" w:name="_GoBack"/>
      <w:bookmarkEnd w:id="0"/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Dr. Alfonso Barreto holds an Industrial Engineering Bachelor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>’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s (URBE, Venezuela), an Industrial/Organizational Psychology MS</w:t>
      </w:r>
      <w:r w:rsidR="00146102">
        <w:rPr>
          <w:rFonts w:ascii="Roboto" w:hAnsi="Roboto"/>
          <w:color w:val="000000"/>
          <w:sz w:val="26"/>
          <w:szCs w:val="26"/>
          <w:shd w:val="clear" w:color="auto" w:fill="FFFFFF"/>
        </w:rPr>
        <w:t>,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and a Ph.D. in Political Science (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>University of Zulia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, Venezuela). He 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has 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postdoctoral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studies in States Theory, Government, and Democracy 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(Latin American Council of Social Sciences)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>. H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e is 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a visiting scholar at Barry University (USA), </w:t>
      </w:r>
      <w:r w:rsidR="00A91D4C">
        <w:rPr>
          <w:rFonts w:ascii="Roboto" w:hAnsi="Roboto"/>
          <w:color w:val="000000"/>
          <w:sz w:val="26"/>
          <w:szCs w:val="26"/>
          <w:shd w:val="clear" w:color="auto" w:fill="FFFFFF"/>
        </w:rPr>
        <w:t>developing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a postdoc project on human energy leadership pedagogy.</w:t>
      </w:r>
    </w:p>
    <w:p w14:paraId="55A30623" w14:textId="37CF2F06" w:rsidR="00002332" w:rsidRDefault="00A91D4C">
      <w:pPr>
        <w:rPr>
          <w:rFonts w:ascii="Roboto" w:hAnsi="Roboto"/>
          <w:color w:val="000000"/>
          <w:sz w:val="26"/>
          <w:szCs w:val="26"/>
          <w:shd w:val="clear" w:color="auto" w:fill="FFFFFF"/>
        </w:rPr>
      </w:pP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Professionally,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Dr. Barreto is a professor at Miami Dade College and the University of Arizona Global Campus. His trajectory </w:t>
      </w:r>
      <w:r w:rsid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includes 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supporting and leading activities regarding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human </w:t>
      </w:r>
      <w:r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resources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and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assisting executive boards in assessing corporate policies and goal achievements. </w:t>
      </w:r>
      <w:r w:rsidR="00087E69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He also has served marginalized communities and has hosted 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>“</w:t>
      </w:r>
      <w:r w:rsidR="00087E69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Knowledge in Perspective,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>”</w:t>
      </w:r>
      <w:r w:rsidR="00087E69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a community-focused radio show in Venezuela.</w:t>
      </w:r>
      <w:r w:rsidR="00D55A15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He is the creator and editor of Academic </w:t>
      </w:r>
      <w:proofErr w:type="spellStart"/>
      <w:r w:rsidR="00D55A15">
        <w:rPr>
          <w:rFonts w:ascii="Roboto" w:hAnsi="Roboto"/>
          <w:color w:val="000000"/>
          <w:sz w:val="26"/>
          <w:szCs w:val="26"/>
          <w:shd w:val="clear" w:color="auto" w:fill="FFFFFF"/>
        </w:rPr>
        <w:t>Heraldo</w:t>
      </w:r>
      <w:proofErr w:type="spellEnd"/>
      <w:r w:rsidR="00D55A15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, a YouTube channel where information and lessons about </w:t>
      </w:r>
      <w:r w:rsidR="00D55A15" w:rsidRPr="00D55A15">
        <w:rPr>
          <w:rFonts w:ascii="Roboto" w:hAnsi="Roboto"/>
          <w:color w:val="000000"/>
          <w:sz w:val="26"/>
          <w:szCs w:val="26"/>
          <w:shd w:val="clear" w:color="auto" w:fill="FFFFFF"/>
        </w:rPr>
        <w:t>Political Science, Counseling, Psychology, Education, and other thought-provoking content are shared.</w:t>
      </w:r>
    </w:p>
    <w:p w14:paraId="1EACBD8D" w14:textId="632A6D4C" w:rsidR="006178A0" w:rsidRPr="00B84988" w:rsidRDefault="00087E69">
      <w:pPr>
        <w:rPr>
          <w:rFonts w:ascii="Roboto" w:hAnsi="Roboto"/>
          <w:color w:val="000000"/>
          <w:sz w:val="26"/>
          <w:szCs w:val="26"/>
          <w:shd w:val="clear" w:color="auto" w:fill="FFFFFF"/>
        </w:rPr>
      </w:pPr>
      <w:r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Dr. Barreto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has been recognized by Harvard University, CLACSO, and LUZ due to his research contributions in Leadership, Latin American Studies, Industrial-Organizational Psychology, Counseling, and Qualitative Research. Dr. Barreto is </w:t>
      </w:r>
      <w:proofErr w:type="gramStart"/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well-published</w:t>
      </w:r>
      <w:proofErr w:type="gramEnd"/>
      <w:r w:rsidR="00246BAC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. Among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his recent publications </w:t>
      </w:r>
      <w:r w:rsidR="00246BAC">
        <w:rPr>
          <w:rFonts w:ascii="Roboto" w:hAnsi="Roboto"/>
          <w:color w:val="000000"/>
          <w:sz w:val="26"/>
          <w:szCs w:val="26"/>
          <w:shd w:val="clear" w:color="auto" w:fill="FFFFFF"/>
        </w:rPr>
        <w:t>are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Phenomenological Leadership in Participatory Democracy (journal article), Applications of Phenomenology in Political Science (book), and two book chapters in the International Handbook for Policy Research in School-Based Counseling. </w:t>
      </w:r>
      <w:r>
        <w:rPr>
          <w:rFonts w:ascii="Roboto" w:hAnsi="Roboto"/>
          <w:color w:val="000000"/>
          <w:sz w:val="26"/>
          <w:szCs w:val="26"/>
          <w:shd w:val="clear" w:color="auto" w:fill="FFFFFF"/>
        </w:rPr>
        <w:t>He is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 one of the founding members of the International Society for Policy Research and Evaluation of School Guidance (ISPRESC). 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As the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ISPRESC leader 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for </w:t>
      </w:r>
      <w:r w:rsidR="00B84988" w:rsidRPr="00B84988">
        <w:rPr>
          <w:rFonts w:ascii="Roboto" w:hAnsi="Roboto"/>
          <w:color w:val="000000"/>
          <w:sz w:val="26"/>
          <w:szCs w:val="26"/>
          <w:shd w:val="clear" w:color="auto" w:fill="FFFFFF"/>
        </w:rPr>
        <w:t>Central America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, he has been proactive in promoting </w:t>
      </w:r>
      <w:r w:rsidR="00AD64BF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ISPRESC’s agenda and </w:t>
      </w:r>
      <w:r w:rsidR="00BD1092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organizing </w:t>
      </w:r>
      <w:r w:rsidR="00AD64BF">
        <w:rPr>
          <w:rFonts w:ascii="Roboto" w:hAnsi="Roboto"/>
          <w:color w:val="000000"/>
          <w:sz w:val="26"/>
          <w:szCs w:val="26"/>
          <w:shd w:val="clear" w:color="auto" w:fill="FFFFFF"/>
        </w:rPr>
        <w:t xml:space="preserve">people around it </w:t>
      </w:r>
      <w:r w:rsidR="00BD1092">
        <w:rPr>
          <w:rFonts w:ascii="Roboto" w:hAnsi="Roboto"/>
          <w:color w:val="000000"/>
          <w:sz w:val="26"/>
          <w:szCs w:val="26"/>
          <w:shd w:val="clear" w:color="auto" w:fill="FFFFFF"/>
        </w:rPr>
        <w:t>in Latin America</w:t>
      </w:r>
      <w:r w:rsidR="00002332">
        <w:rPr>
          <w:rFonts w:ascii="Roboto" w:hAnsi="Roboto"/>
          <w:color w:val="000000"/>
          <w:sz w:val="26"/>
          <w:szCs w:val="26"/>
          <w:shd w:val="clear" w:color="auto" w:fill="FFFFFF"/>
        </w:rPr>
        <w:t>.</w:t>
      </w:r>
    </w:p>
    <w:p w14:paraId="0D83080F" w14:textId="76D8F0CD" w:rsidR="00B84988" w:rsidRDefault="00B84988">
      <w:pPr>
        <w:rPr>
          <w:rFonts w:ascii="Roboto" w:hAnsi="Roboto"/>
          <w:color w:val="000000"/>
          <w:shd w:val="clear" w:color="auto" w:fill="FFFFFF"/>
        </w:rPr>
      </w:pPr>
    </w:p>
    <w:sectPr w:rsidR="00B84988" w:rsidSect="00393804">
      <w:headerReference w:type="default" r:id="rId7"/>
      <w:pgSz w:w="12240" w:h="15840"/>
      <w:pgMar w:top="213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A679AE" w14:textId="77777777" w:rsidR="004B0A07" w:rsidRDefault="004B0A07" w:rsidP="00BD1092">
      <w:pPr>
        <w:spacing w:after="0" w:line="240" w:lineRule="auto"/>
      </w:pPr>
      <w:r>
        <w:separator/>
      </w:r>
    </w:p>
  </w:endnote>
  <w:endnote w:type="continuationSeparator" w:id="0">
    <w:p w14:paraId="7745290D" w14:textId="77777777" w:rsidR="004B0A07" w:rsidRDefault="004B0A07" w:rsidP="00BD1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CBF89C" w14:textId="77777777" w:rsidR="004B0A07" w:rsidRDefault="004B0A07" w:rsidP="00BD1092">
      <w:pPr>
        <w:spacing w:after="0" w:line="240" w:lineRule="auto"/>
      </w:pPr>
      <w:r>
        <w:separator/>
      </w:r>
    </w:p>
  </w:footnote>
  <w:footnote w:type="continuationSeparator" w:id="0">
    <w:p w14:paraId="63E3A929" w14:textId="77777777" w:rsidR="004B0A07" w:rsidRDefault="004B0A07" w:rsidP="00BD10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B3425F" w14:textId="6ADD4889" w:rsidR="00BD1092" w:rsidRPr="00BD1092" w:rsidRDefault="00BD1092" w:rsidP="00BD1092">
    <w:pPr>
      <w:pStyle w:val="Header"/>
      <w:jc w:val="center"/>
      <w:rPr>
        <w:b/>
        <w:bCs/>
        <w:sz w:val="32"/>
        <w:szCs w:val="32"/>
      </w:rPr>
    </w:pPr>
    <w:r w:rsidRPr="00BD1092">
      <w:rPr>
        <w:b/>
        <w:bCs/>
        <w:sz w:val="32"/>
        <w:szCs w:val="32"/>
      </w:rPr>
      <w:t>DR. ALFONSO BARRET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LO0MDMzsDQ1MjFQ0lEKTi0uzszPAykwqgUA5WGuaSwAAAA="/>
  </w:docVars>
  <w:rsids>
    <w:rsidRoot w:val="00B84988"/>
    <w:rsid w:val="00002332"/>
    <w:rsid w:val="00087E69"/>
    <w:rsid w:val="00146102"/>
    <w:rsid w:val="00246BAC"/>
    <w:rsid w:val="00393804"/>
    <w:rsid w:val="004B0A07"/>
    <w:rsid w:val="006178A0"/>
    <w:rsid w:val="00A14D52"/>
    <w:rsid w:val="00A91D4C"/>
    <w:rsid w:val="00AD64BF"/>
    <w:rsid w:val="00B84988"/>
    <w:rsid w:val="00BD1092"/>
    <w:rsid w:val="00D5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1F37E9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092"/>
  </w:style>
  <w:style w:type="paragraph" w:styleId="Footer">
    <w:name w:val="footer"/>
    <w:basedOn w:val="Normal"/>
    <w:link w:val="FooterChar"/>
    <w:uiPriority w:val="99"/>
    <w:unhideWhenUsed/>
    <w:rsid w:val="00BD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09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092"/>
  </w:style>
  <w:style w:type="paragraph" w:styleId="Footer">
    <w:name w:val="footer"/>
    <w:basedOn w:val="Normal"/>
    <w:link w:val="FooterChar"/>
    <w:uiPriority w:val="99"/>
    <w:unhideWhenUsed/>
    <w:rsid w:val="00BD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0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4</Words>
  <Characters>1564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o Alberto Barreto</dc:creator>
  <cp:keywords/>
  <dc:description/>
  <cp:lastModifiedBy>John Carey</cp:lastModifiedBy>
  <cp:revision>2</cp:revision>
  <dcterms:created xsi:type="dcterms:W3CDTF">2022-11-26T13:01:00Z</dcterms:created>
  <dcterms:modified xsi:type="dcterms:W3CDTF">2022-11-2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0c536-9dd9-42e0-96cd-f5f3cc729365</vt:lpwstr>
  </property>
</Properties>
</file>